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4718011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</w:t>
      </w:r>
      <w:r w:rsidR="00DF5225">
        <w:t>10</w:t>
      </w:r>
      <w:r w:rsidR="00410E84">
        <w:t>-</w:t>
      </w:r>
      <w:r w:rsidR="00084D80">
        <w:t>1</w:t>
      </w:r>
      <w:r w:rsidR="00846F93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2CA729D1" w14:textId="3CD6526B" w:rsidR="00782FC4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418946" w:history="1">
            <w:r w:rsidR="00782FC4" w:rsidRPr="005C4E26">
              <w:rPr>
                <w:rStyle w:val="Hyperlink"/>
                <w:noProof/>
              </w:rPr>
              <w:t>Motivation</w:t>
            </w:r>
            <w:r w:rsidR="00782FC4">
              <w:rPr>
                <w:noProof/>
                <w:webHidden/>
              </w:rPr>
              <w:tab/>
            </w:r>
            <w:r w:rsidR="00782FC4">
              <w:rPr>
                <w:noProof/>
                <w:webHidden/>
              </w:rPr>
              <w:fldChar w:fldCharType="begin"/>
            </w:r>
            <w:r w:rsidR="00782FC4">
              <w:rPr>
                <w:noProof/>
                <w:webHidden/>
              </w:rPr>
              <w:instrText xml:space="preserve"> PAGEREF _Toc85418946 \h </w:instrText>
            </w:r>
            <w:r w:rsidR="00782FC4">
              <w:rPr>
                <w:noProof/>
                <w:webHidden/>
              </w:rPr>
            </w:r>
            <w:r w:rsidR="00782FC4">
              <w:rPr>
                <w:noProof/>
                <w:webHidden/>
              </w:rPr>
              <w:fldChar w:fldCharType="separate"/>
            </w:r>
            <w:r w:rsidR="00782FC4">
              <w:rPr>
                <w:noProof/>
                <w:webHidden/>
              </w:rPr>
              <w:t>1</w:t>
            </w:r>
            <w:r w:rsidR="00782FC4">
              <w:rPr>
                <w:noProof/>
                <w:webHidden/>
              </w:rPr>
              <w:fldChar w:fldCharType="end"/>
            </w:r>
          </w:hyperlink>
        </w:p>
        <w:p w14:paraId="23FC06E0" w14:textId="6F7B1EDA" w:rsidR="00782FC4" w:rsidRDefault="00782F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418947" w:history="1">
            <w:r w:rsidRPr="005C4E26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18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091F3" w14:textId="15551724" w:rsidR="00782FC4" w:rsidRDefault="00782F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418948" w:history="1">
            <w:r w:rsidRPr="005C4E26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18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BD133" w14:textId="5F75B90F" w:rsidR="00782FC4" w:rsidRDefault="00782F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418949" w:history="1">
            <w:r w:rsidRPr="005C4E26">
              <w:rPr>
                <w:rStyle w:val="Hyperlink"/>
                <w:noProof/>
              </w:rPr>
              <w:t>New data structure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18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554AA" w14:textId="226F6D49" w:rsidR="00782FC4" w:rsidRDefault="00782F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418950" w:history="1">
            <w:r w:rsidRPr="005C4E26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18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DCE01" w14:textId="0487F270" w:rsidR="00782FC4" w:rsidRDefault="00782F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5418951" w:history="1">
            <w:r w:rsidRPr="005C4E26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418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1E84EACF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5418946"/>
      <w:r>
        <w:t>Motivation</w:t>
      </w:r>
      <w:bookmarkEnd w:id="0"/>
    </w:p>
    <w:p w14:paraId="439F2AD1" w14:textId="76EA6A60" w:rsidR="00FA7F85" w:rsidRDefault="001D750D" w:rsidP="005A75D6">
      <w:r>
        <w:tab/>
      </w:r>
      <w:r w:rsidR="00C6021A">
        <w:t>The</w:t>
      </w:r>
      <w:r w:rsidR="00846F93">
        <w:t xml:space="preserve"> automated modification feature requires </w:t>
      </w:r>
      <w:r w:rsidR="00782FC4">
        <w:t xml:space="preserve">an </w:t>
      </w:r>
      <w:r w:rsidR="00846F93">
        <w:t xml:space="preserve">“amendable” data structure. It means that </w:t>
      </w:r>
      <w:r w:rsidR="005057D5">
        <w:t xml:space="preserve">the current data layout should be reworked </w:t>
      </w:r>
      <w:r w:rsidR="00782FC4">
        <w:t>under</w:t>
      </w:r>
      <w:r w:rsidR="005057D5">
        <w:t xml:space="preserve"> this guide </w:t>
      </w:r>
      <w:hyperlink r:id="rId8" w:history="1">
        <w:r w:rsidR="005057D5" w:rsidRPr="005F644E">
          <w:rPr>
            <w:rStyle w:val="Hyperlink"/>
          </w:rPr>
          <w:t>http://redmine.inka.in.ua/documents/89</w:t>
        </w:r>
      </w:hyperlink>
    </w:p>
    <w:p w14:paraId="1844266A" w14:textId="5CEC390A" w:rsidR="00DF5225" w:rsidRDefault="005057D5" w:rsidP="00DF5225">
      <w:r>
        <w:tab/>
        <w:t>We’ve created an example based on the retail pharmacy data input. After a discussion</w:t>
      </w:r>
      <w:r w:rsidR="00782FC4">
        <w:t>,</w:t>
      </w:r>
      <w:r>
        <w:t xml:space="preserve"> it will be eas</w:t>
      </w:r>
      <w:r w:rsidR="00782FC4">
        <w:t>il</w:t>
      </w:r>
      <w:r>
        <w:t>y cloned to Wholesaler and Importer workflows.</w:t>
      </w:r>
      <w:r w:rsidR="00084D80">
        <w:t xml:space="preserve"> </w:t>
      </w:r>
    </w:p>
    <w:p w14:paraId="33DBB9BE" w14:textId="16B3AA3A" w:rsidR="005057D5" w:rsidRPr="00207B97" w:rsidRDefault="005057D5" w:rsidP="00DF5225">
      <w:r>
        <w:tab/>
        <w:t>In addition, this implementation includes new single language data input fields.</w:t>
      </w:r>
    </w:p>
    <w:p w14:paraId="1B76A63B" w14:textId="21EB1A7D" w:rsidR="009B2308" w:rsidRPr="007E210B" w:rsidRDefault="009B2308" w:rsidP="009B2308">
      <w:pPr>
        <w:pStyle w:val="Heading1"/>
      </w:pPr>
      <w:bookmarkStart w:id="1" w:name="_Toc85418947"/>
      <w:r w:rsidRPr="007E210B">
        <w:t>Pre-requisite</w:t>
      </w:r>
      <w:bookmarkEnd w:id="1"/>
    </w:p>
    <w:p w14:paraId="146F0DDF" w14:textId="3FF9BC6B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Pharmadex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5418948"/>
      <w:r>
        <w:lastRenderedPageBreak/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0D9F033E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9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284C1A9F" w14:textId="3454B627" w:rsidR="005057D5" w:rsidRDefault="005057D5" w:rsidP="0036336C">
      <w:pPr>
        <w:keepNext/>
        <w:ind w:firstLine="720"/>
      </w:pPr>
      <w:r>
        <w:t>The file uploaders are unstable!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5E33F39C" w:rsidR="006056D7" w:rsidRDefault="006056D7" w:rsidP="006056D7">
      <w:pPr>
        <w:keepNext/>
      </w:pPr>
      <w:r>
        <w:tab/>
      </w:r>
      <w:r w:rsidR="00DB310A">
        <w:t>The d</w:t>
      </w:r>
      <w:r>
        <w:t xml:space="preserve">atabase </w:t>
      </w:r>
      <w:r w:rsidR="005057D5">
        <w:t>has been</w:t>
      </w:r>
      <w:r>
        <w:t xml:space="preserve"> reset to the state </w:t>
      </w:r>
      <w:r w:rsidR="005057D5">
        <w:t>at 2021-10-16</w:t>
      </w:r>
      <w:r>
        <w:t>.</w:t>
      </w:r>
    </w:p>
    <w:p w14:paraId="70C66F30" w14:textId="09DC4200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2D7CC82D" w14:textId="3D09AADE" w:rsidR="006A2611" w:rsidRDefault="005057D5" w:rsidP="00084D80">
      <w:pPr>
        <w:pStyle w:val="Heading1"/>
      </w:pPr>
      <w:bookmarkStart w:id="3" w:name="_Toc85418949"/>
      <w:r>
        <w:t>New data structure example</w:t>
      </w:r>
      <w:bookmarkEnd w:id="3"/>
    </w:p>
    <w:p w14:paraId="119E3AF1" w14:textId="6ABE2963" w:rsidR="00084D80" w:rsidRDefault="005057D5" w:rsidP="00DC3EB2">
      <w:pPr>
        <w:pStyle w:val="Heading2"/>
      </w:pPr>
      <w:bookmarkStart w:id="4" w:name="_Toc85418950"/>
      <w:r>
        <w:t>Where to find</w:t>
      </w:r>
      <w:bookmarkEnd w:id="4"/>
    </w:p>
    <w:p w14:paraId="55C9ED9B" w14:textId="210DD045" w:rsidR="005057D5" w:rsidRDefault="005057D5" w:rsidP="005057D5">
      <w:pPr>
        <w:keepNext/>
      </w:pPr>
      <w:r>
        <w:tab/>
        <w:t xml:space="preserve">Log in as an applicant. The demo release is here </w:t>
      </w:r>
    </w:p>
    <w:p w14:paraId="29FB99CB" w14:textId="174471D1" w:rsidR="005057D5" w:rsidRPr="005057D5" w:rsidRDefault="005057D5" w:rsidP="005057D5">
      <w:r>
        <w:rPr>
          <w:noProof/>
        </w:rPr>
        <w:drawing>
          <wp:inline distT="0" distB="0" distL="0" distR="0" wp14:anchorId="37CF2463" wp14:editId="64F6A95F">
            <wp:extent cx="5943600" cy="18846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D0D21" w14:textId="5E85D8FB" w:rsidR="005057D5" w:rsidRDefault="005057D5" w:rsidP="005057D5">
      <w:pPr>
        <w:pStyle w:val="Heading2"/>
      </w:pPr>
      <w:bookmarkStart w:id="5" w:name="_Toc85418951"/>
      <w:r>
        <w:t>How to use</w:t>
      </w:r>
      <w:bookmarkEnd w:id="5"/>
    </w:p>
    <w:p w14:paraId="4FE20307" w14:textId="6D5512D1" w:rsidR="005057D5" w:rsidRDefault="005057D5" w:rsidP="005057D5">
      <w:r>
        <w:tab/>
        <w:t xml:space="preserve">Start a data input. Please, put your attention </w:t>
      </w:r>
      <w:r w:rsidR="00782FC4">
        <w:t xml:space="preserve">to </w:t>
      </w:r>
      <w:r>
        <w:t>that each screen contains only related data, thus amendable.</w:t>
      </w:r>
    </w:p>
    <w:p w14:paraId="39D420C6" w14:textId="6074E446" w:rsidR="00E96500" w:rsidRDefault="00E96500" w:rsidP="005057D5">
      <w:r>
        <w:tab/>
      </w:r>
      <w:r>
        <w:rPr>
          <w:noProof/>
        </w:rPr>
        <w:drawing>
          <wp:inline distT="0" distB="0" distL="0" distR="0" wp14:anchorId="2CD68548" wp14:editId="033D4461">
            <wp:extent cx="5943600" cy="23482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6439F" w14:textId="73BFC220" w:rsidR="00E96500" w:rsidRDefault="00E96500" w:rsidP="005057D5">
      <w:r>
        <w:lastRenderedPageBreak/>
        <w:tab/>
        <w:t>The screens are subject to discussion.</w:t>
      </w:r>
    </w:p>
    <w:p w14:paraId="77E51B70" w14:textId="0F205E8A" w:rsidR="005057D5" w:rsidRDefault="005057D5" w:rsidP="005057D5">
      <w:r>
        <w:tab/>
        <w:t>The invoicing and Schedule 8 will be the same, should be not implemented in this demo data input.</w:t>
      </w:r>
    </w:p>
    <w:p w14:paraId="75EF7E4B" w14:textId="77777777" w:rsidR="005057D5" w:rsidRPr="005057D5" w:rsidRDefault="005057D5" w:rsidP="005057D5"/>
    <w:p w14:paraId="40EC9CB8" w14:textId="3FD54741" w:rsidR="009354F7" w:rsidRPr="0019269C" w:rsidRDefault="00DC3EB2" w:rsidP="005057D5">
      <w:pPr>
        <w:keepNext/>
      </w:pPr>
      <w:r>
        <w:tab/>
      </w:r>
    </w:p>
    <w:p w14:paraId="259B079B" w14:textId="77777777" w:rsidR="00084D80" w:rsidRPr="006A2611" w:rsidRDefault="00084D80" w:rsidP="006A2611"/>
    <w:sectPr w:rsidR="00084D80" w:rsidRPr="006A2611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EDD91" w14:textId="77777777" w:rsidR="00C03712" w:rsidRDefault="00C03712" w:rsidP="00EB0FAC">
      <w:pPr>
        <w:spacing w:after="0" w:line="240" w:lineRule="auto"/>
      </w:pPr>
      <w:r>
        <w:separator/>
      </w:r>
    </w:p>
  </w:endnote>
  <w:endnote w:type="continuationSeparator" w:id="0">
    <w:p w14:paraId="14B604C5" w14:textId="77777777" w:rsidR="00C03712" w:rsidRDefault="00C03712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B9376" w14:textId="77777777" w:rsidR="00C03712" w:rsidRDefault="00C03712" w:rsidP="00EB0FAC">
      <w:pPr>
        <w:spacing w:after="0" w:line="240" w:lineRule="auto"/>
      </w:pPr>
      <w:r>
        <w:separator/>
      </w:r>
    </w:p>
  </w:footnote>
  <w:footnote w:type="continuationSeparator" w:id="0">
    <w:p w14:paraId="3EBA1451" w14:textId="77777777" w:rsidR="00C03712" w:rsidRDefault="00C03712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5"/>
  </w:num>
  <w:num w:numId="3">
    <w:abstractNumId w:val="29"/>
  </w:num>
  <w:num w:numId="4">
    <w:abstractNumId w:val="17"/>
  </w:num>
  <w:num w:numId="5">
    <w:abstractNumId w:val="21"/>
  </w:num>
  <w:num w:numId="6">
    <w:abstractNumId w:val="5"/>
  </w:num>
  <w:num w:numId="7">
    <w:abstractNumId w:val="38"/>
  </w:num>
  <w:num w:numId="8">
    <w:abstractNumId w:val="2"/>
  </w:num>
  <w:num w:numId="9">
    <w:abstractNumId w:val="19"/>
  </w:num>
  <w:num w:numId="10">
    <w:abstractNumId w:val="8"/>
  </w:num>
  <w:num w:numId="11">
    <w:abstractNumId w:val="18"/>
  </w:num>
  <w:num w:numId="12">
    <w:abstractNumId w:val="28"/>
  </w:num>
  <w:num w:numId="13">
    <w:abstractNumId w:val="30"/>
  </w:num>
  <w:num w:numId="14">
    <w:abstractNumId w:val="4"/>
  </w:num>
  <w:num w:numId="15">
    <w:abstractNumId w:val="32"/>
  </w:num>
  <w:num w:numId="16">
    <w:abstractNumId w:val="0"/>
  </w:num>
  <w:num w:numId="17">
    <w:abstractNumId w:val="1"/>
  </w:num>
  <w:num w:numId="18">
    <w:abstractNumId w:val="13"/>
  </w:num>
  <w:num w:numId="19">
    <w:abstractNumId w:val="23"/>
  </w:num>
  <w:num w:numId="20">
    <w:abstractNumId w:val="14"/>
  </w:num>
  <w:num w:numId="21">
    <w:abstractNumId w:val="33"/>
  </w:num>
  <w:num w:numId="22">
    <w:abstractNumId w:val="15"/>
  </w:num>
  <w:num w:numId="23">
    <w:abstractNumId w:val="22"/>
  </w:num>
  <w:num w:numId="24">
    <w:abstractNumId w:val="7"/>
  </w:num>
  <w:num w:numId="25">
    <w:abstractNumId w:val="39"/>
  </w:num>
  <w:num w:numId="26">
    <w:abstractNumId w:val="12"/>
  </w:num>
  <w:num w:numId="27">
    <w:abstractNumId w:val="6"/>
  </w:num>
  <w:num w:numId="28">
    <w:abstractNumId w:val="36"/>
  </w:num>
  <w:num w:numId="29">
    <w:abstractNumId w:val="37"/>
  </w:num>
  <w:num w:numId="30">
    <w:abstractNumId w:val="10"/>
  </w:num>
  <w:num w:numId="31">
    <w:abstractNumId w:val="31"/>
  </w:num>
  <w:num w:numId="32">
    <w:abstractNumId w:val="25"/>
  </w:num>
  <w:num w:numId="33">
    <w:abstractNumId w:val="34"/>
  </w:num>
  <w:num w:numId="34">
    <w:abstractNumId w:val="27"/>
  </w:num>
  <w:num w:numId="35">
    <w:abstractNumId w:val="3"/>
  </w:num>
  <w:num w:numId="36">
    <w:abstractNumId w:val="20"/>
  </w:num>
  <w:num w:numId="37">
    <w:abstractNumId w:val="9"/>
  </w:num>
  <w:num w:numId="38">
    <w:abstractNumId w:val="24"/>
  </w:num>
  <w:num w:numId="39">
    <w:abstractNumId w:val="16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qwFAAQXXuMtAAAA"/>
  </w:docVars>
  <w:rsids>
    <w:rsidRoot w:val="002679D2"/>
    <w:rsid w:val="00002211"/>
    <w:rsid w:val="00003BE7"/>
    <w:rsid w:val="00026AB4"/>
    <w:rsid w:val="00033576"/>
    <w:rsid w:val="0003398B"/>
    <w:rsid w:val="0003427A"/>
    <w:rsid w:val="00043B76"/>
    <w:rsid w:val="0004614C"/>
    <w:rsid w:val="00065B6F"/>
    <w:rsid w:val="00084D80"/>
    <w:rsid w:val="00086C04"/>
    <w:rsid w:val="00086FC7"/>
    <w:rsid w:val="000921E9"/>
    <w:rsid w:val="000B1FB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67C0A"/>
    <w:rsid w:val="00175191"/>
    <w:rsid w:val="0019269C"/>
    <w:rsid w:val="001C740A"/>
    <w:rsid w:val="001D04A4"/>
    <w:rsid w:val="001D750D"/>
    <w:rsid w:val="001F0567"/>
    <w:rsid w:val="00207B97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A06"/>
    <w:rsid w:val="00464F46"/>
    <w:rsid w:val="0048291B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2591"/>
    <w:rsid w:val="0053305E"/>
    <w:rsid w:val="00534B99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A2611"/>
    <w:rsid w:val="006C6AEF"/>
    <w:rsid w:val="006C75BB"/>
    <w:rsid w:val="006E3B8F"/>
    <w:rsid w:val="00700696"/>
    <w:rsid w:val="00705616"/>
    <w:rsid w:val="007067A2"/>
    <w:rsid w:val="007137E3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E210B"/>
    <w:rsid w:val="007E4F06"/>
    <w:rsid w:val="007E7A8B"/>
    <w:rsid w:val="00801DC6"/>
    <w:rsid w:val="00805F05"/>
    <w:rsid w:val="00824CCD"/>
    <w:rsid w:val="00846F93"/>
    <w:rsid w:val="00852350"/>
    <w:rsid w:val="00853DEC"/>
    <w:rsid w:val="00886CEC"/>
    <w:rsid w:val="008902F9"/>
    <w:rsid w:val="00897AF2"/>
    <w:rsid w:val="008A7097"/>
    <w:rsid w:val="008B62F1"/>
    <w:rsid w:val="008C55F5"/>
    <w:rsid w:val="008C58F9"/>
    <w:rsid w:val="008D05D4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1502E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F0066"/>
    <w:rsid w:val="00C03712"/>
    <w:rsid w:val="00C14992"/>
    <w:rsid w:val="00C15BDB"/>
    <w:rsid w:val="00C36E96"/>
    <w:rsid w:val="00C37A25"/>
    <w:rsid w:val="00C43C22"/>
    <w:rsid w:val="00C6021A"/>
    <w:rsid w:val="00C767DC"/>
    <w:rsid w:val="00C85FDD"/>
    <w:rsid w:val="00C914A4"/>
    <w:rsid w:val="00C92181"/>
    <w:rsid w:val="00C97038"/>
    <w:rsid w:val="00CA3674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3EB2"/>
    <w:rsid w:val="00DC556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4672"/>
    <w:rsid w:val="00E76CF9"/>
    <w:rsid w:val="00E76E78"/>
    <w:rsid w:val="00E90B1D"/>
    <w:rsid w:val="00E9290C"/>
    <w:rsid w:val="00E96500"/>
    <w:rsid w:val="00EA1038"/>
    <w:rsid w:val="00EB0FAC"/>
    <w:rsid w:val="00EB2C14"/>
    <w:rsid w:val="00EC1150"/>
    <w:rsid w:val="00EC4D84"/>
    <w:rsid w:val="00ED49CC"/>
    <w:rsid w:val="00ED64B9"/>
    <w:rsid w:val="00EE028D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8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4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18</cp:revision>
  <dcterms:created xsi:type="dcterms:W3CDTF">2021-06-27T19:21:00Z</dcterms:created>
  <dcterms:modified xsi:type="dcterms:W3CDTF">2021-10-18T00:09:00Z</dcterms:modified>
</cp:coreProperties>
</file>